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env</w:t>
      </w:r>
      <w:r>
        <w:t xml:space="preserve"> </w:t>
      </w:r>
      <w:r>
        <w:t xml:space="preserve">by</w:t>
      </w:r>
      <w:r>
        <w:t xml:space="preserve"> </w:t>
      </w:r>
      <w:r>
        <w:t xml:space="preserve">DEV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ลูกศิษย์ที่น่ารักของครูทั่วประเทศนะคะ วันนี้ก็ยังคงอยู่</w:t>
      </w:r>
    </w:p>
    <w:p>
      <w:pPr>
        <w:pStyle w:val="BodyText"/>
      </w:pPr>
      <w:r>
        <w:t xml:space="preserve">(คุณครูปรเมษฐ) ที่จะอยู่ในเรื่องของการเขียนจดหมายส่วนตัว</w:t>
      </w:r>
    </w:p>
    <w:p>
      <w:pPr>
        <w:pStyle w:val="BodyText"/>
      </w:pPr>
      <w:r>
        <w:t xml:space="preserve">(คุณครูปรเมษฐ) นะครับ ก็อย่างที่ครูได้บอกไว้ให้นักเรียนได้ไปเตรียมกระดาษ, ซองจดหมาย แล้วก็ดวงตราไปรษณียากร</w:t>
      </w:r>
    </w:p>
    <w:p>
      <w:pPr>
        <w:pStyle w:val="BodyText"/>
      </w:pPr>
      <w:r>
        <w:t xml:space="preserve">(คุณครูปรเมษฐ)เตรียมกันมาหรือเปล่า วันนี้เราจะต้องเขียนกันจริงไปไหนวันนี้ เดี๋ยวคุณครูคณิตาหายนักเรียนไปกับครูไหม ไปด้วยกันครับ เขาไปไหนนี่แพรลูกรัก พ่อได้เปิดช่อง DLTV ตามที่ลูกเคยบอกไว้ พ่อประทับใจคือ ลูกสาวของพ่อได้สอนหนังสือออกโทรทัศน์ ลูกคือความภาคภูมิใจของพ่อที่มีลูกสาวของพ่อ ลูกที่ทำหน้าที่สำคัญอันสูงยิ่ง กล่าวคือ ลูกรับราชการครู ครูของแผ่นดิน ลูกก็คงภูมิใจในตัวเองไม่น้อยที่ได้ทำหน้าที่อันสูงค่านี้สอนเด็ก ๆ คงอยากเรียนวิชาภาษาไทยที่ลูก-!$%^&amp;*2 คน เป็นครูผู้สอนแน่นอน สุดท้ายนี้ 1234พ่อขอฝากข้อคิด เพื่อลูกจะได้มีกำลังใจในการทำงานนะ ครูซึ่งมากจากซึ่งแปลว่าหนัก เพราะฉะนั้น งานที่ลูกได้ทำถือเป็นงานหนัก</w:t>
      </w:r>
    </w:p>
    <w:p>
      <w:pPr>
        <w:pStyle w:val="BodyText"/>
      </w:pPr>
      <w:r>
        <w:t xml:space="preserve">[เสียงฝน]แต่หนักด้วยความภูมิใจ เพราะฉะนั้น ลูกต้องตั้งใจทำหน้าที่ของลูก ซึ่งเป็นความสามารถที่ลูกมีอยู่คนในตัวโรคร้ายมาเบียดเบียนร่างกายและจิตใใจให้กระทบต่อการสอน นำคำที่พ่อสอนนี้ฝากบอกครูที่สอนคู่กันด้วย เพราะเด็ก ๆ ทั่วประเทศเฝ้ารอดูลูกทั้ง 2 คนอยู่ รักและคิดถึงที่สุดในโลก</w:t>
      </w:r>
    </w:p>
    <w:p>
      <w:pPr>
        <w:pStyle w:val="BodyText"/>
      </w:pPr>
      <w:r>
        <w:t xml:space="preserve">(คุณครูปรเมษฐ) ครูคณิตาเขาไปไหนนี่</w:t>
      </w:r>
    </w:p>
    <w:p>
      <w:pPr>
        <w:pStyle w:val="BodyText"/>
      </w:pPr>
      <w:r>
        <w:t xml:space="preserve">(คุณครูคณิตา) อ่าวคุณครูปรเมษฐ</w:t>
      </w:r>
    </w:p>
    <w:p>
      <w:pPr>
        <w:pStyle w:val="BodyText"/>
      </w:pPr>
      <w:r>
        <w:t xml:space="preserve">(คุณครูปรเมษฐ) ทำไมไม่เตรียมตัวสอนนักเรียนล่ะครับ</w:t>
      </w:r>
    </w:p>
    <w:p>
      <w:pPr>
        <w:pStyle w:val="BodyText"/>
      </w:pPr>
      <w:r>
        <w:t xml:space="preserve">(คุณครูคณิตา) นี่ล่ะค่ะ กำลังจะเตรียมตัวไปสอนทนความอยากรู้ไม่ได้น่ะสิคะ ก็เลยแอบเปิดจดหมายอ่านก่อนคิดว่า</w:t>
      </w:r>
    </w:p>
    <w:p>
      <w:pPr>
        <w:pStyle w:val="BodyText"/>
      </w:pPr>
      <w:r>
        <w:t xml:space="preserve">(คุณครูปรเมษฐ) อ่านแล้วหรอครับ</w:t>
      </w:r>
    </w:p>
    <w:p>
      <w:pPr>
        <w:pStyle w:val="BodyText"/>
      </w:pPr>
      <w:r>
        <w:t xml:space="preserve">(คุณครูคณิตา) ใช่ค่ะ ที่แท้นี่เป็นจดหมายจากคุณพ่อนี่เองการเขียนจดหมายใช่ไหมคะ คุณครูปรเมษฐ</w:t>
      </w:r>
    </w:p>
    <w:p>
      <w:pPr>
        <w:pStyle w:val="BodyText"/>
      </w:pPr>
      <w:r>
        <w:t xml:space="preserve">(คุณครูปรเมษฐ) ใช่แล้วล่ะครับ</w:t>
      </w:r>
    </w:p>
    <w:p>
      <w:pPr>
        <w:pStyle w:val="BodyText"/>
      </w:pPr>
      <w:r>
        <w:t xml:space="preserve">(คุณครูคณิตา)แล้วว่าการจ่าหน้าซองที่ดีนี่จะต้องจ่าหน้าซองที่ถูกต้อง แล้วก็มีความครบถ้วนนะคะ</w:t>
      </w:r>
    </w:p>
    <w:p>
      <w:pPr>
        <w:pStyle w:val="BodyText"/>
      </w:pPr>
      <w:r>
        <w:t xml:space="preserve">(คุณครูปรเมษฐ) แสดงว่าวันนั้นที่ผมเห็นเป็นคุณพ่อครูคณิตาหรือครับ ค่อยยังชั่ว ถ้าอย่างนั้น เพราะฉะนั้น ที่คิดว่าเราไม่รู้เพราะคุณพ่อจ่าหน้าซองมาไม่ชัดเจน</w:t>
      </w:r>
    </w:p>
    <w:p>
      <w:pPr>
        <w:pStyle w:val="BodyText"/>
      </w:pPr>
      <w:r>
        <w:t xml:space="preserve">(คุณครูคณิตา) ใช่แล้วค่ะ นะคะ นี่</w:t>
      </w:r>
    </w:p>
    <w:p>
      <w:pPr>
        <w:pStyle w:val="BodyText"/>
      </w:pPr>
      <w:r>
        <w:t xml:space="preserve">(คุณครูปรเมษฐ) เพราะฉะนั้น เราต้องไปสอนกันต่อนะครับ ครูคณิตาเรื่องการเขียนจดหมายส่วนตัวครับ เด็ก ๆ รอเราอยู่เพราะฉะนั้น ไปเรียนกันเลยครับ ลูก ๆ ครับ เอาล่ะครับ นักเรียนที่น่ารักของครูเรายังคงอยู่ในเรื่องของการเขียนจดหมายนะครับ ้เดี๋ยววันนี้เราต้องมาศึกษากันก่อนแล้วเราค่อยมาเขียนจริงดีไหม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เพราะฉะนั้น เด็ก ๆ ไปเลยครับ เดี๋ยวเราต้องรู้จุดประสงค์ก่อนนะครับ เดี๋ยวคุณครูคณิตาจะสรุปคร่าว ๆ ให้ฟังนะครับ</w:t>
      </w:r>
    </w:p>
    <w:p>
      <w:pPr>
        <w:pStyle w:val="BodyText"/>
      </w:pPr>
      <w:r>
        <w:t xml:space="preserve">(คุณครูคณิตา) ค่ะ จุดประสงค์แรกนะคะ ก็คือ ให้นักเรียนค่ะ บอกหลักการเขียนจดหมายส่วนตัวนะคะ และสามารถเขียนจดหมายส่วนตัวได้ และที่สำคัญนะคะ นักเรียนนี่จะต้องรู้จักและมีมารยาทในการเขียนค่ะ</w:t>
      </w:r>
    </w:p>
    <w:p>
      <w:pPr>
        <w:pStyle w:val="BodyText"/>
      </w:pPr>
      <w:r>
        <w:t xml:space="preserve">(คุณครูปรเมษฐ) และนี่ก็คิดสิ่งที่นักเรียนทุกคนจะต้องปฏิบัติในชั่วโมงนี้ครับ ไปกันเลยมีจดหมายมาอีกแล้วครูคณิตา คุณครูคณิตาครับ เดี๋ยวเรามาช่วยกันพิจารณานะครับ จดหมายนี่ก็น่าจะเป็นจดหมายส่วนตัวนะครับ ให้นักเรียนของการเขียนจดหมายนี่มีอะไรบ้าง นี่ ถ้าเอาอันนี้เทียบได้ไหม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นี่เขาเขียนถึงใครนี่จดหมายแสดงความยินดีเด็ก ๆ กำลังอ่านอยู่นะ เด็ก ๆ ครับ เราพิจารณากันทีละส่วน ด้านบน มุมบนขวามืออยู่กึ่งกลางหน้ากระดาษฝั่งขวาเด็ก ๆ ไหนลองตอบครูสิ เรียกว่าอะไรนะ</w:t>
      </w:r>
    </w:p>
    <w:p>
      <w:pPr>
        <w:pStyle w:val="BodyText"/>
      </w:pPr>
      <w:r>
        <w:t xml:space="preserve">(คุณครูคณิตา) เรียกว่าที่อยู่ค่ะ</w:t>
      </w:r>
    </w:p>
    <w:p>
      <w:pPr>
        <w:pStyle w:val="BodyText"/>
      </w:pPr>
      <w:r>
        <w:t xml:space="preserve">(คุณครูปรเมษฐ) ที่อยู่นะตำบล, อำเภอ, จังหวัด และที่สำคัญคือ รหัสไปรษณีย์นะครับ ลงมาอยู่กึ่งกลางหน้ากระดาษนี่คืออะไร นี่</w:t>
      </w:r>
    </w:p>
    <w:p>
      <w:pPr>
        <w:pStyle w:val="BodyText"/>
      </w:pPr>
      <w:r>
        <w:t xml:space="preserve">(คุณครูคณิตา) เป็นวันเดือนปีที่เราได้เขียนจดหมายค่ะ</w:t>
      </w:r>
    </w:p>
    <w:p>
      <w:pPr>
        <w:pStyle w:val="BodyText"/>
      </w:pPr>
      <w:r>
        <w:t xml:space="preserve">(คุณครูปรเมษฐ) อันนี้เขาเขียนมาเมื่อวันที่ 17 พฤษภาคมนะครับ ปริเพื่อนรับ อันนี้คือคำอะไร</w:t>
      </w:r>
    </w:p>
    <w:p>
      <w:pPr>
        <w:pStyle w:val="BodyText"/>
      </w:pPr>
      <w:r>
        <w:t xml:space="preserve">(คุณครูคณิตา) คำอะไรคะ นักเรียน คำขึ้นต้นค่ะ เก่งมาก</w:t>
      </w:r>
    </w:p>
    <w:p>
      <w:pPr>
        <w:pStyle w:val="BodyText"/>
      </w:pPr>
      <w:r>
        <w:t xml:space="preserve">(คุณครูปรเมษฐ) คำขึ้นต้นใช่ไหมครับ ส่วนนี้ทั้งหมดเลย เรียกว่า</w:t>
      </w:r>
      <w:r>
        <w:t xml:space="preserve"> </w:t>
      </w:r>
      <w:r>
        <w:t xml:space="preserve">“</w:t>
      </w:r>
      <w:r>
        <w:t xml:space="preserve">เนื้อควา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นื้อเรื่อง</w:t>
      </w:r>
      <w:r>
        <w:t xml:space="preserve">”</w:t>
      </w:r>
      <w:r>
        <w:t xml:space="preserve"> </w:t>
      </w:r>
      <w:r>
        <w:t xml:space="preserve">หรือ เนื้อหานั่นเอง จำไว้ว่าจะต้องย่อหน้าเข้าไป แล้วย่อหน้าจบสิ้นสุดบรรทัดเมื่อไร พอขึ้นใหม่ ต้องตรงกับคำขึ้นต้นนะครับ สังเกตนะ แล้วอันนี้ก็คือเป็นธรรมเนียมของการเขียนเราหวังว่าอะไรก็แล้วแต่ ต้องจบที่สุดท้ายนี้ก็ต้องมีสุดท้ายนี้ และมาที่บรรทัดรองสุดท้ายคืออะไร ครับ</w:t>
      </w:r>
    </w:p>
    <w:p>
      <w:pPr>
        <w:pStyle w:val="BodyText"/>
      </w:pPr>
      <w:r>
        <w:t xml:space="preserve">(คุณครูคณิตา) เป็นคำลงท้ายค่ะ</w:t>
      </w:r>
    </w:p>
    <w:p>
      <w:pPr>
        <w:pStyle w:val="BodyText"/>
      </w:pPr>
      <w:r>
        <w:t xml:space="preserve">(คุณครูปรเมษฐ) เป็นคำลงท้ายถ้าเกิดเขียนถึงเพื่อนนี่จะต้องลงชื่อแล้วก็ลงชื่อนะ ลงชื่อผู้…</w:t>
      </w:r>
    </w:p>
    <w:p>
      <w:pPr>
        <w:pStyle w:val="BodyText"/>
      </w:pPr>
      <w:r>
        <w:t xml:space="preserve">(คุณครูคณิตา) ลงชื่อผู้เขียนค่ะ</w:t>
      </w:r>
    </w:p>
    <w:p>
      <w:pPr>
        <w:pStyle w:val="BodyText"/>
      </w:pPr>
      <w:r>
        <w:t xml:space="preserve">(คุณครูปรเมษฐ) ลงชื่อผู้เขียนนี่ก็คือพี่สืบของเราเป็นผู้เขียน ก็ต้องให้ตรงกลางระหว่างคำลงท้ายนั่นเองนะครับ เดี๋ยวเด็ก ๆ วันนี้เด็ก ๆ เรื่องรูปแบบการเขียนไปแล้ว เดี๋ยววันนี้ครูจะให้เขียนจริง ๆ นะครับ ไปทบทวนกันก่อนนะ ร่วมกันคิด พิจราณาสิ่งที่ต้องคำนึงในการเขียนจดหมายแสดงความยินดีคืออะไร เมื่อสักครูเป็นจดหมายแสดงความยินดีนะครับ</w:t>
      </w:r>
    </w:p>
    <w:p>
      <w:pPr>
        <w:pStyle w:val="BodyText"/>
      </w:pPr>
      <w:r>
        <w:t xml:space="preserve">(คุณครูคณิตา) ค่ะ เด็ก ๆ ลองตอบสิครับ ต้องคำนึงถึงอะไรบ้าง</w:t>
      </w:r>
    </w:p>
    <w:p>
      <w:pPr>
        <w:pStyle w:val="BodyText"/>
      </w:pPr>
      <w:r>
        <w:t xml:space="preserve">(คุณครูคณิตา) อย่างแรกเลยนะคะ ที่คุณครูเคยสอนไปนะในบทเรียนครั้งที่แล้วนะคะ คืออะไร เอ่ย นั่นก็คือ รูปแบบของจดหมายนะคะ หลังจากนั้นล่ะคะ คุณครูสอนอะไรไปอีก</w:t>
      </w:r>
    </w:p>
    <w:p>
      <w:pPr>
        <w:pStyle w:val="BodyText"/>
      </w:pPr>
      <w:r>
        <w:t xml:space="preserve">(คุณครูปรเมษฐ)ใช้ภาษาใช่ไหมครับ การใช้ภาษาต้องคำนึงถึงกาลเทศะที่ถูกต้อง เราเขียนถึงใคร เราก็ต้องใช้ภาษาให้ถูกต้องเหมาะส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เจตนาในการเขียนค่ะ ผู้เขียนต้องการที่จะเขียนถึงใคร มีเจตนาที่จะถามสารทุกข์สุกดิบ แสดงความยินดีหรือแสดงความเสียใจนี่หรือแจ้งจุดประสงค์ต่าง ๆ นี่ เราก็ต้องเขียนให้ชัดเจนนะคะ เพื่อที่จะนี่ได้รับทราบถึงเนื้อความค่ะ</w:t>
      </w:r>
    </w:p>
    <w:p>
      <w:pPr>
        <w:pStyle w:val="BodyText"/>
      </w:pPr>
      <w:r>
        <w:t xml:space="preserve">(คุณครูปรเมษฐ) ใช่ครับ อีกคำถามหนึ่งนักเรียน นักคิดว่าการเขียนจดหมายส่วนตัว จำเป็นต้องใช้คำสุภาพหรือไม่เพราะเหตุใด เป็นการถามความคิดเห็นอีกแล้วเพราะฉะนั้น เด็ก ๆ คิดว่าต้องใช้ไหมครับ คำสุภาพนี่ครูคณิตาครับ เดี๋ยวฟังเด็ก ๆ ก่อนนะ เดี๋ยวให้คุณครูคณิตาเฉลย ตอบกันเลย ครูคณิตาคิดว่าต้องใช้ไหมครับ ฉลย ตอบกันเลย ครูคณิตาคิดว่าต้องใช้ไหมครับต้องใช้ไหมครับ</w:t>
      </w:r>
    </w:p>
    <w:p>
      <w:pPr>
        <w:pStyle w:val="BodyText"/>
      </w:pPr>
      <w:r>
        <w:t xml:space="preserve">(คุณครูคณิตา) จำเป็นจะต้องใช้ค่ะ ก็คือให้เห็นถึงมารยาทที่ดีในการเขียนค่ะ</w:t>
      </w:r>
    </w:p>
    <w:p>
      <w:pPr>
        <w:pStyle w:val="BodyText"/>
      </w:pPr>
      <w:r>
        <w:t xml:space="preserve">(คุณครูปรเมษฐ) ครับ เพราะฉะนั้น อันนี้คือสิ่งที่เด็ก ๆ จะต้องคำนึงถึงในการเขียนจดหมายนะครับ เราสามารถเขียนจดหมายถึงเพื่อน เพื่อแสดงถึงเจตนาใดได้บ้าง ถ้าเราเขียนถึงเพื่อนนี่แสดงความยินดีอย่างเช่นเมื่อสักครู่นะครับ ต่อไปครับ</w:t>
      </w:r>
    </w:p>
    <w:p>
      <w:pPr>
        <w:pStyle w:val="BodyText"/>
      </w:pPr>
      <w:r>
        <w:t xml:space="preserve">(คุณครูคณิตา) 2. ก็คือแสดงความเห็นใจหรือเสียใจค่ะ</w:t>
      </w:r>
    </w:p>
    <w:p>
      <w:pPr>
        <w:pStyle w:val="BodyText"/>
      </w:pPr>
      <w:r>
        <w:t xml:space="preserve">(คุณครูปรเมษฐ) 3. ล่ะครับ</w:t>
      </w:r>
    </w:p>
    <w:p>
      <w:pPr>
        <w:pStyle w:val="BodyText"/>
      </w:pPr>
      <w:r>
        <w:t xml:space="preserve">(คุณครูคณิตา)ค่ะ</w:t>
      </w:r>
    </w:p>
    <w:p>
      <w:pPr>
        <w:pStyle w:val="BodyText"/>
      </w:pPr>
      <w:r>
        <w:t xml:space="preserve">(คุณครูปรเมษฐ) ได้หลายรูปแบบนะ อันนี้ครูยกตัวอย่างจากที่หนูตอบมาให้นักเรียนได้ดูกันนะครับ ต่อไปไปทบทวนกันดีกว่ารูปแบบของจดหมายนะครับ นักเรียนนำใบความรู้ขึ้นมาแล้วเดี๋ยวเราศึกษาไปพร้อม ๆ กับครูทั้ง 2 เลยดีไหม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พูดจบก็แสดงว่าหยิบขึ้นมาแล้วดูไปพร้อม ๆ กันเลยแล้วสรุปสาระสำคัญด้วยกันเลย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ไปดูกันเลยครับ เด็ก ๆ ครับ ทบทวนก่อน มีจดหมายอะไรบ้าง นะ ตอบ 1.คือ จดหมาย จดหมายอะไรนะ ส่วนตัว2. ล่ะครับ</w:t>
      </w:r>
    </w:p>
    <w:p>
      <w:pPr>
        <w:pStyle w:val="BodyText"/>
      </w:pPr>
      <w:r>
        <w:t xml:space="preserve">(คุณครูคณิตา) จดหมายธุรกิจค่ะ</w:t>
      </w:r>
    </w:p>
    <w:p>
      <w:pPr>
        <w:pStyle w:val="BodyText"/>
      </w:pPr>
      <w:r>
        <w:t xml:space="preserve">(คุณครูปรเมษฐ) ต่อไปจดหมาย</w:t>
      </w:r>
    </w:p>
    <w:p>
      <w:pPr>
        <w:pStyle w:val="BodyText"/>
      </w:pPr>
      <w:r>
        <w:t xml:space="preserve">(คุณครูคณิตา) ขอโทษค่ะ 2. ก็คือจดหมายกิจธุระ 3. จดหมายธุรกิจ</w:t>
      </w:r>
    </w:p>
    <w:p>
      <w:pPr>
        <w:pStyle w:val="BodyText"/>
      </w:pPr>
      <w:r>
        <w:t xml:space="preserve">(คุณครูปรเมษฐ)และ 4. คือ จดหมายราชการ อันนี้คือประเภทของจดหมายที่ครูและครูคณิตาได้สอนหนูไปแล้วนะครับ จดหมายส่วนตัวหมายถึงอะไรลูกพร้อม ๆ กันเลย หมายถึงจดหมายระหว่างบุคคล ซึ่งมีความสัมพันธ์ใกล้ชิดติดต่อกัน เช่น พ่อ แม่ ลูกเครือญาติ เพื่อนสนิท ที่คุณครูเป็นของคุณพ่อเขียนมาหาใช่ไหมครับ ก็เป็นจดหมาย</w:t>
      </w:r>
    </w:p>
    <w:p>
      <w:pPr>
        <w:pStyle w:val="BodyText"/>
      </w:pPr>
      <w:r>
        <w:t xml:space="preserve">(คุณครูปรเมษฐ) จดหมายส่วนตัวนั่นเองค่ะ</w:t>
      </w:r>
    </w:p>
    <w:p>
      <w:pPr>
        <w:pStyle w:val="BodyText"/>
      </w:pPr>
      <w:r>
        <w:t xml:space="preserve">(คุณครูปรเมษฐ) เป็นจดหมายส่วนตัวนั่นเอง ต่อมาจดหมาย</w:t>
      </w:r>
    </w:p>
    <w:p>
      <w:pPr>
        <w:pStyle w:val="BodyText"/>
      </w:pPr>
      <w:r>
        <w:t xml:space="preserve">(คุณครูคณิตา) ต่อมานะคะ ก็คือจดหมายกิจธุหมายถึงจดหมายที่เขียนติดต่อกับบุคคล เขียนถึงหน่วยงานอย่างเป็นทางการ เช่น จดหมายใหญ่่วยจดหมายสมัครงาน, จดหมายจากราษฎรถึงผู้ใหญนะครับ อันนี้เรียกว่าจดหมายกิจธุระ ต่อมาก็คือจดหมายเพื่อติดต่อธุรกิจการค้าเกี่ยวกับเรื่องการเงินและเศรษฐกิจนี่ เป็นจดหมายธุรกิจและสุดท้ายคือจดหมาย…</w:t>
      </w:r>
    </w:p>
    <w:p>
      <w:pPr>
        <w:pStyle w:val="BodyText"/>
      </w:pPr>
      <w:r>
        <w:t xml:space="preserve">(คุณครูคณิตา) จดหมายราชการค่ะ ซึ่งหมายถึง จดหมายที่มีไปถึงจดหมายที่ทางราชการมีไปถึงบุคคลและหน่วยงานของเอกชนทุกเรื่องทุกกรณีค่ะ</w:t>
      </w:r>
    </w:p>
    <w:p>
      <w:pPr>
        <w:pStyle w:val="BodyText"/>
      </w:pPr>
      <w:r>
        <w:t xml:space="preserve">(คุณครูปรเมษฐ) นี่คือ 4 ประเภทนะครับ ครูทบทวนให้ ไปดูลักษณะของจดหมายส่วนตัวกันเลยครับ เด็ก ๆ มีจดหมายของโทษ จดหมายแสดงความขอบคุณ จดหมายแสดงความเห็นใจหรือแสดงความเสียใจก็ได้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ะจดหมายแสดงความยินดี แบบที่แสดงนี้ แล้วถ้าที่แบบพ่อคุณครูคณิตาเขียนส่งมาเรียกจดหมายอะไรดีครับ</w:t>
      </w:r>
    </w:p>
    <w:p>
      <w:pPr>
        <w:pStyle w:val="BodyText"/>
      </w:pPr>
      <w:r>
        <w:t xml:space="preserve">(คุณครูคณิตา) ก็น่าจะอยู่ในประเภทของจดหมายแสดงความยินดีค่ะ</w:t>
      </w:r>
    </w:p>
    <w:p>
      <w:pPr>
        <w:pStyle w:val="BodyText"/>
      </w:pPr>
      <w:r>
        <w:t xml:space="preserve">(คุณครูปรเมษฐ) เพราะมีการให้กำลังใจด้วย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ผมไม่รู้เนื้อหาว่าเขาเขียยนอะไรบเครูคณิตา</w:t>
      </w:r>
    </w:p>
    <w:p>
      <w:pPr>
        <w:pStyle w:val="BodyText"/>
      </w:pPr>
      <w:r>
        <w:t xml:space="preserve">(คุณครูคณิตา) ก็จะเป็นเนื้อหาเกี่ยวกับการให้กำลังใจค่ะ เด็ก ๆ นี่คงได้รับฟังนะคะ และก็ได้ทราบไปพร้อม ๆ กับครูแล้วนะคะ เกี่ยวกับเรื่องเนื้อหาแต่คุณครูปรเมษฐนี่ยังไม่ทราบนะคะ ถ้าเด็ก ๆ คนไหนอยากจะบอกคุณครูปรเมษฐก็สามารถทักไปหาคุณครูปรเมษฐได้นะคะ หรือเขียนจดหมายมาบอกเล่าก็ได้ ว่าคุณครูคณิตานี่ พ่อครู พ่อของคุณครูนี่ได้เขียนอะไรลงไปบ้าง</w:t>
      </w:r>
    </w:p>
    <w:p>
      <w:pPr>
        <w:pStyle w:val="BodyText"/>
      </w:pPr>
      <w:r>
        <w:t xml:space="preserve">(คุณครูปรเมษฐ) เกี่ยวกับครูไหมเด็ก ๆ ถ้าเกี่ยวก็เขียนมาถ้าไม่เกี่ยวก็ไม่ต้องเขียนมาไปกันดีกว่า หลักการในการเขียนจดหมาย</w:t>
      </w:r>
    </w:p>
    <w:p>
      <w:pPr>
        <w:pStyle w:val="BodyText"/>
      </w:pPr>
      <w:r>
        <w:t xml:space="preserve">(คุณครูปรเมษฐ)ส่วนตัวเป็นอย่างไร 1. ครับ รูปแบบ</w:t>
      </w:r>
    </w:p>
    <w:p>
      <w:pPr>
        <w:pStyle w:val="BodyText"/>
      </w:pPr>
      <w:r>
        <w:t xml:space="preserve">(คุณครูปรเมษฐ)เหมือนจดหมายทั่วไปเลย ลักษณะ คือ หลักการนี่คล้าย ๆ กับจดหมายทั่วไปเลยนะ ต่อไปครับ</w:t>
      </w:r>
    </w:p>
    <w:p>
      <w:pPr>
        <w:pStyle w:val="BodyText"/>
      </w:pPr>
      <w:r>
        <w:t xml:space="preserve">(คุณครูคณิตา) 2. คือ ใช้คำขึ้นต้นที่เหมาะสมค่ะ</w:t>
      </w:r>
    </w:p>
    <w:p>
      <w:pPr>
        <w:pStyle w:val="BodyText"/>
      </w:pPr>
      <w:r>
        <w:t xml:space="preserve">(คุณครูปรเมษฐ) เขียนทั้ง 2 คน ได้สอนไปแล้วใช่ไหม ถ้าเขียนถึงปู่ย่าตายายบุคคลทั่วไปญาติผู้ใหญ่เขียนอย่างไรใช่หรือเปล่าครู 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็ก ๆ ก็ไปทบทวนตรงนั้นว่า ใช้คำขึ้นต้นว่าอย่างไร</w:t>
      </w:r>
    </w:p>
    <w:p>
      <w:pPr>
        <w:pStyle w:val="BodyText"/>
      </w:pPr>
      <w:r>
        <w:t xml:space="preserve">(คุณครูคณิตา) 3. ต้องบอกสาเหตุที่เขียนจดหมายค่ะ</w:t>
      </w:r>
    </w:p>
    <w:p>
      <w:pPr>
        <w:pStyle w:val="BodyText"/>
      </w:pPr>
      <w:r>
        <w:t xml:space="preserve">(คุณครูปรเมษฐ) ต้องบอกสาเหตุว่าเขียนนี่เขียนเพื่ออะไร เขียนมาทำไ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้องบอกสาเหตุด้วย และ 4. ครับ</w:t>
      </w:r>
    </w:p>
    <w:p>
      <w:pPr>
        <w:pStyle w:val="BodyText"/>
      </w:pPr>
      <w:r>
        <w:t xml:space="preserve">(คุณครูคณิตา)สุภาพค่ะ</w:t>
      </w:r>
    </w:p>
    <w:p>
      <w:pPr>
        <w:pStyle w:val="BodyText"/>
      </w:pPr>
      <w:r>
        <w:t xml:space="preserve">(คุณครูปรเมษฐ) อันนี้สำคัญไหมครับ</w:t>
      </w:r>
    </w:p>
    <w:p>
      <w:pPr>
        <w:pStyle w:val="BodyText"/>
      </w:pPr>
      <w:r>
        <w:t xml:space="preserve">(คุณครูคณิตา) สำคัญค่ะ</w:t>
      </w:r>
    </w:p>
    <w:p>
      <w:pPr>
        <w:pStyle w:val="BodyText"/>
      </w:pPr>
      <w:r>
        <w:t xml:space="preserve">(คุณครูปรเมษฐ)ต้องใช้ภาษาที่สุภาพเรียบร้อยด้วยนะครับ ถถถเป็นมารยาทข้อนี้คืออะไร ครูคณิตา</w:t>
      </w:r>
    </w:p>
    <w:p>
      <w:pPr>
        <w:pStyle w:val="BodyText"/>
      </w:pPr>
      <w:r>
        <w:t xml:space="preserve">(คุณครูคณิตา) เป็นการถามทุกข์สุขนะคะ ก่อนลงท้ายนั่นเอง</w:t>
      </w:r>
    </w:p>
    <w:p>
      <w:pPr>
        <w:pStyle w:val="BodyText"/>
      </w:pPr>
      <w:r>
        <w:t xml:space="preserve">(คุณครูปรเมษฐ) จำไว้นะครับ เป็นมารยาทของการเขียนจดหมายส่วนตัวก่อนที่จะลงท้าย ต้องถามทุกข์สุขก่อนอย่างเช่น เป็นอย่างไรบ้าง ฉันคิดว่าเธอสบายดีไหม แต่ฉันสบายดี ต้องบอกเป็นมารยาทอันนี้คือหลักการเขียนจดหมายส่วนตัวครับ ต่อไปครับ นักเรียนเคยเขียนจดหมายโอกาสใดบ้าง หรือถ้าไม่เคยเขียนนี่จะเลือกเขียนจดหมายส่วนตัวในโอกาสใดมากที่สุด เพราะเหตุใด อันนี้เป็นคำถามที่นักเรียนเตรียมตัวเอาไว้ตอบกับครู คิดไว้เลยว่าหนูนั้นอยากจะเขียนจดหมายส่วนตัวแบบใด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ิดไว้เลยนะคิด ว่าจะเขียนถึงใคร เขียนเพื่ออะไรได้แล้วนะ เพราะฉะนั้น เดี๋ยวไปเตรียมตัวเขียนกันเลยครับ คำชี้แจงกิจกรรมนักเรียนครันบนักเรียนเลือกหรือยังว่าจะเขียนแบบไหน นักเรียนต้องเขียนจดหมายส่วนตัว 1 ฉบับนะขึ้นว่าจะเขียนจดหมายรูปแบบใด อันนี้ที่เขียนส่งครูปลายทาง ครูคณิตาครับ ฟังเด็ก ๆ เขาอยากจะเขียนอะไรกันครับ</w:t>
      </w:r>
    </w:p>
    <w:p>
      <w:pPr>
        <w:pStyle w:val="BodyText"/>
      </w:pPr>
      <w:r>
        <w:t xml:space="preserve">(คุณครูคณิตา) มีจุดประสงค์หลายจุดประสงค์เลยนะคะ ที่จะเขียนแสดงความยินดีนะคะ แสดงความขอบคุณแต่ส่วนใหญ่ก็จะเป็นในทางบวกใช่ไหมคะ คุณครูปรเมษฐ</w:t>
      </w:r>
    </w:p>
    <w:p>
      <w:pPr>
        <w:pStyle w:val="BodyText"/>
      </w:pPr>
      <w:r>
        <w:t xml:space="preserve">(คุณครูปรเมษฐ) ก็เรื่องเกี่ยวกับแสดงความยินดีกันทั้งนั้นจดหมายส่วนตัวนี่มันไม่ได้กำหนดชัดเจนหรอกครูได้ยินแว่ว ๆ ครูคณิตาได้ยินแว่ว ๆ ไหมครับ ถถถถแว่ว ๆ นี่ นักเรียนเขาจะเขียนจดหมายมาหาครู 2 คนได้ไหม ล่ะ</w:t>
      </w:r>
    </w:p>
    <w:p>
      <w:pPr>
        <w:pStyle w:val="BodyText"/>
      </w:pPr>
      <w:r>
        <w:t xml:space="preserve">(คุณครูคณิตา) ได้ไหมคะ นักเรียนอยากจะเขียนมาหาถึงคุณครูหรือเปล่า</w:t>
      </w:r>
    </w:p>
    <w:p>
      <w:pPr>
        <w:pStyle w:val="BodyText"/>
      </w:pPr>
      <w:r>
        <w:t xml:space="preserve">(คุณครูปรเมษฐ) จะเขียนมาใช่ไหม อนุมัติครับส่งมาโรงเรียนวังไกลกังวล แต่เรื่องอะไรล่ะครูคณิตาเรื่องอะไรดีคะคุณครูปรเมษฐ</w:t>
      </w:r>
    </w:p>
    <w:p>
      <w:pPr>
        <w:pStyle w:val="BodyText"/>
      </w:pPr>
      <w:r>
        <w:t xml:space="preserve">(คุณครูปรเมษฐ) ถ้าเขียนมาหาครูทั้ง 2 คนนี้ นักเรียนอยากจะเขียนอะไรมาก็ได้นะอาจจะมาบอกครูว่าสอนเป็นอย่างไรก็ได้ใช่ไหม</w:t>
      </w:r>
    </w:p>
    <w:p>
      <w:pPr>
        <w:pStyle w:val="BodyText"/>
      </w:pPr>
      <w:r>
        <w:t xml:space="preserve">(คุณครูคณิตา) อาจจะบอกเล่าสารทุกข์สุกดิบของนักเรียน ความเป็นไปของนักเรียน การใช้ถถถ ถถชีวิตของนักเรียนก็ได้นะ</w:t>
      </w:r>
    </w:p>
    <w:p>
      <w:pPr>
        <w:pStyle w:val="BodyText"/>
      </w:pPr>
      <w:r>
        <w:t xml:space="preserve">(คุณครูปรเมษฐ) อันนั้นก็เขียนได้นะ ว่าหนูอยู่นี่เป็นอย่างไร เรียนกับครูคณิตาแล้วนี่ เป็นอย่างไรบ้าง เขียนมาประมาณนี้แต้มติจากส่วนเสียงข้างมากนี่ เขียนมาที่เรา มาที่วังไกลกังวลเพราะฉะนั้น ต้องจ่าหน้าซองมาให้ถูกกิจกรรมของหนูนะ แต่ยังไม่ได้เขียนนะครับ ส่วนคุณครูปลายทางก็ต้องดูแลกิจกรรมนักเรียนนะครับ ให้คำแนะนำทำ ในการเขียนจดหมายนะ ในส่วนที่เด็ก ๆ ก็ให้ถามคุณครู เพราะว่าการเขียนจดหมายเป็นเรื่องละเอียดอ่อนใช่ไหมครับ ครูคณิตา ไปกันต่อเลย ขั้นตอนการเขียนจดหมาย คราวนี้เดี๋ยวจะต้องทำจริงๆ นะครับ เดี๋ยวครูไปสาธิตให้นักเรียนดีไหมครับ</w:t>
      </w:r>
    </w:p>
    <w:p>
      <w:pPr>
        <w:pStyle w:val="BodyText"/>
      </w:pPr>
      <w:r>
        <w:t xml:space="preserve">(คุณครูคณิตา) ก่อนที่จะมาดูรูปแบบคร่าว ๆ ก่อนนะคะ คุณครูปรเมษฐ รูปแบบของจดหมายที่เราเรียนในบทเรียนที่แล้วนะคะ ก็คือ เป็นอย่างไรคะนักเรียนเรามาทบทวนนะคะ อย่างแรกเลยที่จะเขียน ก็จะเป็นที่อยู่ผู้เขียนค่ะ ก็คือที่อยู่นักเรียนนั่นเองค่ะ ส่วนที่ 2 ค่ะ อยู่กึ่งกลางหน้ากระดาษนะคะ ก็คือ วันที่ เดือน ปี พ.ศ. ค่ะ ปีที่นักเรียนต้องเขียนนะคะ 3. นะคะ ก็คือให้นักเรียนเขียนคำขึ้นต้นค่ะ คำขึ้นต้นนักเรียนเขียนถึงครู นักเรียนก็ต้องใช้คำขึ้นต้นว่าอะไร อย่าลืมนะคะ การใช้สรรพนามการขึ้นต้น การลงท้ายกับไปทบทวนด้วยนะคะ มาดูในส่วนของที่ 4 ค่ะ เขียนเนื้อเรื่องค่ะ นักเรียนจะเห็นว่าเนื้อเรื่องที่ จะมีการย่อหน้าเข้าไปต่อมาค่ะ ส่วนที่ 5 ค่ะ ก็คือคำลงท้ายเหมือนเมื่อกี้ครูบอกไปแล้วนะคะ คำขึ้นต้นคำลงท้ายและสิ่งสำคัญที่สุดค่ะ ส่วนที่ 6 ค่ะ คือลงลายมือชื่อผู้เขียนค่ะ</w:t>
      </w:r>
    </w:p>
    <w:p>
      <w:pPr>
        <w:pStyle w:val="BodyText"/>
      </w:pPr>
      <w:r>
        <w:t xml:space="preserve">(คุณครูปรเมษฐ) ครับ อันนี้คือรูปแบบของจดหมายนั่นเองนักเรียน นักเรียนได้ทำไปแล้วครูเชื่อว่านักเรียนเข้าใจเดี๋ยวเราไปปฏิบัติจริงดีไหมครูคณิตา</w:t>
      </w:r>
    </w:p>
    <w:p>
      <w:pPr>
        <w:pStyle w:val="BodyText"/>
      </w:pPr>
      <w:r>
        <w:t xml:space="preserve">(คุณครูคณิตา) ดีไหมคะ นักเรียน</w:t>
      </w:r>
    </w:p>
    <w:p>
      <w:pPr>
        <w:pStyle w:val="BodyText"/>
      </w:pPr>
      <w:r>
        <w:t xml:space="preserve">(คุณครูปรเมษฐ) ถ้าดี เตรียมกระดาษรายงานหรือกระดาษสมุดขึ้นมานะครับ เดี๋ยวเราไปทำพร้อม ๆ กันเลยครับ เด็ก ๆ ครับ</w:t>
      </w:r>
    </w:p>
    <w:p>
      <w:pPr>
        <w:pStyle w:val="BodyText"/>
      </w:pPr>
      <w:r>
        <w:t xml:space="preserve">(คุณครูคณิตา) นักเรียนคะนักเรียนเตรียมอุปกรณ์เป็นที่เรียบร้อยแล้ว ใช่ไหมคะ เดี๋ยวครูนะคะ จะให้ครูปรเมษฐเป็นผู้สาธิตนะคะ ในการเขียนจดหมายส่วนตัวก็ทำไปพร้อม ๆ กับคุณครูปรเมษฐได้เลยนะคะ ก็คือให้นักเรียนค่ะ แบ่งกึ่งกลางหน้ากระดาษค่ะ</w:t>
      </w:r>
    </w:p>
    <w:p>
      <w:pPr>
        <w:pStyle w:val="BodyText"/>
      </w:pPr>
      <w:r>
        <w:t xml:space="preserve">(คุณครูปรเมษฐ) ครับ ดูครูนะนี่วิธีโบราณเลยนะครับ พับเลยครับ นักเรียน แล้วมันจะชัดเจนครับ ครูใช้กระดาษรายงานนะ ถ้านักเรียนใช้กระดาษสมุดก็ได้หนูไม่ต้องกรีดให้เป็นเส้นนะครับ กรีดราง ๆ พอนะครับ เพื่อจะได้เห็นว่ากลางหน้ากระดาษอยู่ตรงไหนหรือกะสายตาก็ได้ กะสายตาก็ได้นะครับคราวนี้เราจะมาเริ่มเขียนนะครับ ครูพับไว้แล้วกึ่งกลางหน้ากระดาษทำอย่างไรต่อครับครูคณิตา</w:t>
      </w:r>
    </w:p>
    <w:p>
      <w:pPr>
        <w:pStyle w:val="BodyText"/>
      </w:pPr>
      <w:r>
        <w:t xml:space="preserve">(คุณครูคณิตา) 2. ค่ะ ให้นักเรียนโดยระบุสถานที่เขียนค่ะ นักเรียนอาจจะเขียนเป็นสถานที่ก็คือที่อยู่ของโรงเรียนหรือบ้านเลขที่ของนักเรียนก็ได้นะคะ 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ลองสาธิตดูสิคะ</w:t>
      </w:r>
    </w:p>
    <w:p>
      <w:pPr>
        <w:pStyle w:val="BodyText"/>
      </w:pPr>
      <w:r>
        <w:t xml:space="preserve">(คุณครูปรเมษฐ) กระดาษกึ่งกลางขวามือนะครับ ครูก็ใช้โรงเรียนวังไกลกังวลเป็นที่อยู่ของครูนะครับ</w:t>
      </w:r>
    </w:p>
    <w:p>
      <w:pPr>
        <w:pStyle w:val="BodyText"/>
      </w:pPr>
      <w:r>
        <w:t xml:space="preserve">[เสียงดนตรี]ในเมืองโรงเรียนเราชื่อยาวไม่พอ ครูขอใส่ไปรยาลน้อย ฝ่ายประถม นะครับ อยู่ตำบลอะไร นักเรียนใส่เลยนะครับ ของครูอยู่หัวหิน อำเภอหัวหิน จังหวัดประจวบคีรีขันธ์นะครับ สำคัญมากคือ รหัสไปรษณีย์นะครับ อะไรนะครูคณิตา</w:t>
      </w:r>
    </w:p>
    <w:p>
      <w:pPr>
        <w:pStyle w:val="BodyText"/>
      </w:pPr>
      <w:r>
        <w:t xml:space="preserve">(คุณครูคณิตา) ค่ะ รหัสไปรษณีย์</w:t>
      </w:r>
    </w:p>
    <w:p>
      <w:pPr>
        <w:pStyle w:val="BodyText"/>
      </w:pPr>
      <w:r>
        <w:t xml:space="preserve">(คุณครูปรเมษฐ) 117</w:t>
      </w:r>
    </w:p>
    <w:p>
      <w:pPr>
        <w:pStyle w:val="BodyText"/>
      </w:pPr>
      <w:r>
        <w:t xml:space="preserve">(คุณครูคณิตา) 110 ค่ะ</w:t>
      </w:r>
    </w:p>
    <w:p>
      <w:pPr>
        <w:pStyle w:val="BodyText"/>
      </w:pPr>
      <w:r>
        <w:t xml:space="preserve">(คุณครูปรเมษฐ) 110 เรียบร้อยครับ ที่อยู่ของครูครับ นักเรียนก็เช่นเดียวกันนะ ใช้บ้านเลขที่ก็ได้ หรือใช้ที่อยู่ของโรงเรียนก็ได้นะครับ</w:t>
      </w:r>
    </w:p>
    <w:p>
      <w:pPr>
        <w:pStyle w:val="BodyText"/>
      </w:pPr>
      <w:r>
        <w:t xml:space="preserve">(คุณครูคณิตา) นักเรียนเขียนเป็นที่เรียบร้อยแล้วนะคะ ข้อ 3 เลยนะคะ ก็คือให้นักเรียนค่ะ เขียนวันที่ เดือน ปี กึ่งกลางหน้ากระดาษค่ะ คุณครูปรเมษฐคะสาธิตให้นักเรียนดูสิคะ นักเรียนคะ ดูไปพร้อม ๆ กับครูปรเมษฐและเขียนไปพร้อม ๆ กับครูปรเมษฐได้เลยนะคะ</w:t>
      </w:r>
    </w:p>
    <w:p>
      <w:pPr>
        <w:pStyle w:val="BodyText"/>
      </w:pPr>
      <w:r>
        <w:t xml:space="preserve">(คุณครูปรเมษฐ) เด็ก ๆ ครับ ย้อนกลับไปที่กระดาษของหนู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มื่อเขียนวันที่นะคะ วันที่เดือนปีเสร็จเรียบร้อยค่ะ ขั้นตอนต่อมานะคะ ก็คือเขียนข้อความบรรทัดแรกค่ะ ย่อหน้าเข้ามาบรรทัดต่อไปนะคะ เขียนตรงเรื่องค่ะ เป็นอย่างไรคะครูปรเมษฐ คุณครูปรเมษฐ เดี๋ยวลองสาธิตดูสิคะข้อความบรรทัดแรกนะคะ และย่อหน้านะคะ เข้ามานะ แล้วก็บรรทัดต่อมานะคะ ให้เขียนตรงกับเรื่อง ลองเขียนดูสิค่ะ</w:t>
      </w:r>
    </w:p>
    <w:p>
      <w:pPr>
        <w:pStyle w:val="BodyText"/>
      </w:pPr>
      <w:r>
        <w:t xml:space="preserve">(คุณครูปรเมษฐ) นักเรียนครับ เว้น 1 บรรทัดก่อนถึงใครก็ใช้คำขึ้นต้นให้เหมาะสมนะครับ ติดกับเส้นนะ อยู่ข้างหน้านะครับ นักเรียนครูเว้นจากวันที่มา 1 บรรทัด จากวันที่มา 1 บรรทัดนะครับ ครูจะเขียนถึงนักเรียนปลายทาง นักเรียนปลายทางที่รัก เพิ่ม อันนี้คือคำขึ้นต้นนะครับ เลยไหมครับ</w:t>
      </w:r>
    </w:p>
    <w:p>
      <w:pPr>
        <w:pStyle w:val="BodyText"/>
      </w:pPr>
      <w:r>
        <w:t xml:space="preserve">(คุณครูคณิตา) ค่ะ หลังจากนั้นค่ะ เว้นบรรทัดนะคะ แล้วก็ย่อหน้าเข้าไปนะคะ หลังจากนั้นก็เขียนเนื้อหา หรือเนื้อเรื่องค่ะ ที่ต้องการจะเขียนถึงบุคคลที่นักเรียนนะคะ เขียนจดหมายค่ะ ในส่วนนี้นี่ครูขอไม่เขียนดีกว่านะครับ ขอให้เป็นนักเรียนเขียนเอง เพราะนักเรียนอาจจะเขียนไม่ตรงกับครูนะ ครูเขียนถึงนักเรียนปลายทาง นักเรียนอาจจะเขียนถึงเพื่อน แล้วก็บอกในส่วนของเนื้อหานี้ นักเรียนลองเขียนนะครับ เขียนไป ลองเขียนดูนะครับ</w:t>
      </w:r>
    </w:p>
    <w:p>
      <w:pPr>
        <w:pStyle w:val="BodyText"/>
      </w:pPr>
      <w:r>
        <w:t xml:space="preserve">(คุณครูคณิตา) เอาล่ะค่ะ นักเรียนคงจะเขียนคำขึ้นต้นเป็นที่เรียบร้อยแล้วนะคะ เดี๋ยวเราจะมาเรียนรู้นะคะ การเขียนคำลงท้ายตรงกับวันที่ค่ะ เดี๋ยวจะให้คุณครูปรเมษฐนะคะ สาธิตการใช้คำลงท้ายนะคะ คำลงท้ายนี่นะคะ จะต้องอยู่ตรงกับวันที่ เดี๋ยวเราไปดูคุณครูปรเมษฐกันเลยค่ะ</w:t>
      </w:r>
    </w:p>
    <w:p>
      <w:pPr>
        <w:pStyle w:val="BodyText"/>
      </w:pPr>
      <w:r>
        <w:t xml:space="preserve">(คุณครูปรเมษฐ) เด็ก ๆ ครับ เดี๋ยวเรามาเขียนกันนะครับ ในจดหมายของครูนี่ ครูไม่ได้เขียนเนื้อหานะครับ เราะว่าครูอยากให้นักเรียนนี่สร้างสรรค์เนื้อหาสร้างสรรค์เนื้อหาขึ้นมาเอง อันนี้มันเป็นแค่เพียงร่างจดหมายเท่านั้นนะ ยังไม่ได้ใช้จริงเพราะฉะนั้น ครูก็จะเว้นไว้นะ ในส่วนที่เป็นเนื้อหานะครับ คราวนี้ เรามาดูกัน ครูจะเขียนคำลงท้ายนะครับ คำลงท้ายในส่วนของเนื้อหนะ ครูก็ร่างยาวไปเลย ครูสมมติครูเขียน 5 บรรทัด1, 2, 3, 4, 5นะ ก่อนที่จะลงท้ายนะครับ ให้ย่อหน้าอีกครั้งหนึ่งแล้วครูเขียนย่อหน้าครูเขียนไว้เลยย่อหน้าสุดนี้ ครูจะว่าอย่างไรล่ะ ครูอาจจะอวยพรนักเรียนก็ได้อะไรก็ว่าไปนะ สมมติสัก 2 บรรทัดลงท้ายแล้ว จะปิดแล้วครับ 1 2 คราวนี้จะลงท้ายหาเส้นกลางหน้ากระดาษครับ เขียนอย่างไรนะครจะปิดแล้วครับ จะปิดแล้วครับ จะปิดแล้วครับ จะปิดแล้วครับ จะปิดแล้วครับ จะปิดแล้วครับ จะปิดแล้วครับ</w:t>
      </w:r>
    </w:p>
    <w:p>
      <w:pPr>
        <w:pStyle w:val="BodyText"/>
      </w:pPr>
      <w:r>
        <w:t xml:space="preserve">(คุณครูคณิตา) รักและคิดถึงค่ะ</w:t>
      </w:r>
    </w:p>
    <w:p>
      <w:pPr>
        <w:pStyle w:val="BodyText"/>
      </w:pPr>
      <w:r>
        <w:t xml:space="preserve">(คุณครูปรเมษฐ) รักและคิดถึงนะครับ ติดกับเส้นกลางหน้ากระดาษนะครับ นี่คือคำลงท้ายของครูจากนั้น ก่อนจะจบครับ เป็นอะไรต่อครับ</w:t>
      </w:r>
    </w:p>
    <w:p>
      <w:pPr>
        <w:pStyle w:val="BodyText"/>
      </w:pPr>
      <w:r>
        <w:t xml:space="preserve">(คุณครูคณิตา) ค่ะ นักเรียน หลังจากที่นักเรียนนะคะ ได้เขียนคำลงท้ายที่ตรงกับคำชึสิ่งสำคัญค่ะ อย่าลืมลงชื่อผู้เขียนค่ะ ซึ่งการลงชื่อผู้เขียนจะต้องอยู่ระหว่างกึ่งกลางคำลงท้ายค่ะ เดี๋ยวไปดูคุณครูปรเมษฐสาธิตเลยค่ะ</w:t>
      </w:r>
    </w:p>
    <w:p>
      <w:pPr>
        <w:pStyle w:val="BodyText"/>
      </w:pPr>
      <w:r>
        <w:t xml:space="preserve">(คุณครูปรเมษฐ) เอานักเรียนครับ ดูนะอันนี้คือคำลงท้ายของครู รักและคิดถึงนะครับ ดูกึ่งกลางนะ กึ่งกลางคือตรงนี้นะครูก็เขียนชื่อครูเลยครับ ปรเมษฐเรียบร้อย อันนี้คือรูปแบบการเขียนจดหมายส่วนตัว เนื้อหานักเรียนสร้างสรรค์ขึ้นมาเอง อันนี้เป็นร่างจดหมายคร่าว ๆ นะครับ เดี๋ยวเตรียมตัวไปเขียนจ่าหน้าซองนะครับ เป็นสิ่งสำคัญครับ</w:t>
      </w:r>
    </w:p>
    <w:p>
      <w:pPr>
        <w:pStyle w:val="BodyText"/>
      </w:pPr>
      <w:r>
        <w:t xml:space="preserve">(คุณครูคณิตา) เอาล่ะค่ะ นักเรียน เดี๋ยวเราจะมาเรียนรู้นะคะ การจ่าหน้าซองกัน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เราจะมาเรียนรู้เกี่ยวกับจ่าหน้าซองกันใช่ไหมคะ ครูปรเมษฐคะเด็ก ๆ คะ วางปากกา การเขียนเนื้อหาของจดหมายก่อนนะคะ เดี๋ยวเรามาดูการจ่าหน้าซองที่ถูกต้องกันก่อนนะคะ</w:t>
      </w:r>
    </w:p>
    <w:p>
      <w:pPr>
        <w:pStyle w:val="BodyText"/>
      </w:pPr>
      <w:r>
        <w:t xml:space="preserve">(คุณครูปรเมษฐ) เด็ก ๆ นะ เตรียมตัวนะ เดี๋ยวเราจะมาดูจ่าหน้าซองกันหยิบซองจดหมายขึ้นมา ที่ซองจดหมายจะลักษณะแบบนี้นะ เอาล่ะครับ เด็ก ๆ ครับ เดี๋ยวเรามาดูลักษณะการเขียนจ่าหน้าซองกันนะครับ นักเรียนนำซองจดหมายขึ้นมานะครับ ดูเลยนะครับ จ่าของครูนี่นะเป็นแบบที่ถูกต้องช่องและชื่อที่อยู่ผู้ฝากนี่ ส่วนมากจะต้องเล็กกว่าและจะอีกช่องหนึ่งชื่อและที่อยู่ผู้รับอันนี้อยู่ที่นักเรียนเตรียมจดหมายมาอย่างไร แต่ให้อ่านเอานะครับ ที่อยู่ผู้ฝากนี่ จะต้องเล็กกว่าที่อยู่ผู้รับนะ เดี๋ยวเราไปดูกันเลยเราจะเริ่มเขียนชื่อและที่อยู่ผู้ฝากก่อนก็คือของหนูนั่นเอง ของตัวเองนั่นเองครับ ครูคณิตา ชื่อและที่อยู่ผู้ฝากครับ</w:t>
      </w:r>
    </w:p>
    <w:p>
      <w:pPr>
        <w:pStyle w:val="BodyText"/>
      </w:pPr>
      <w:r>
        <w:t xml:space="preserve">(คุณครูคณิตา) ชื่อที่อยก็อย่างเช่น เด็กชายพัทชระเขียนเลยใช่ไหมคะ</w:t>
      </w:r>
    </w:p>
    <w:p>
      <w:pPr>
        <w:pStyle w:val="BodyText"/>
      </w:pPr>
      <w:r>
        <w:t xml:space="preserve">(คุณครูปรเมษฐ) กดได้เลยครับ</w:t>
      </w:r>
    </w:p>
    <w:p>
      <w:pPr>
        <w:pStyle w:val="BodyText"/>
      </w:pPr>
      <w:r>
        <w:t xml:space="preserve">(คุณครูคณิตา) กดได้เลยหรือ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คุณพลวัตร ยศปาน ใช่ไหมคะ เป็นชื่อที่อยู่ของผู้ฝาก แล้วก็ 99 หมู่ 1คลองวาน อำเภอเมือง จังหวัดประจวบคีรีขันธ์Րจะเป็นที่อยู่นะคะ และสุดท้ายก็จะเป็นเลขไปรษณีย์ค่ะ</w:t>
      </w:r>
    </w:p>
    <w:p>
      <w:pPr>
        <w:pStyle w:val="BodyText"/>
      </w:pPr>
      <w:r>
        <w:t xml:space="preserve">(คุณครูปรเมษฐ) นักเรียนก็ใช้ของตนเองนะไม่ต้องไปเขียนคุณพลวัตน์เป็นตัวอย่างเฉย ๆ คราวนี้หนูจะเขียนถึงใครคุณครูคณิตา เด็ก ๆ จะเขียนถึงเราใช่ไหม ดูเลยครับ เขียนมาถึงครูนะ</w:t>
      </w:r>
    </w:p>
    <w:p>
      <w:pPr>
        <w:pStyle w:val="BodyText"/>
      </w:pPr>
      <w:r>
        <w:t xml:space="preserve">(คุณครูคณิตา) นักเรียนนะคะ ก็สามารถเขียนชื่อและที่อยู่ผู้รับเป็นคุณครูคณิตา หนุนอนันต์ หรือคุณครูปรเมษฐ ศรีกำเนิดก็ได้นะคะ นักเรียนเลือกเขียนอย่างใดอย่างหนึ่งก็ได้นะ หลังจากนั้นค่ะ เป้นที่อยู่นะคะ กรุณาՐՐՐՐՐՐՐเขียนที่อยู่ในชัดเจนนะคะ ที่อยู่ของเรานี่ ก็คืออะไร คะคุณครูปรเมษฐ</w:t>
      </w:r>
    </w:p>
    <w:p>
      <w:pPr>
        <w:pStyle w:val="BodyText"/>
      </w:pPr>
      <w:r>
        <w:t xml:space="preserve">(คุณครูปรเมษฐ) โรงเรียนวังไกลกังวลในพระบรมราชูปถัมภ์อำเภอหัวหิน จังหวัดประจวบคีรีขันธ์ต้องเขียนมาถึงครู ก็ให้ตามนี้เลยนะพลาดไม่ได้เลยนะ ถ้าพลาดนี่ไม่ถึงนะครับ</w:t>
      </w:r>
    </w:p>
    <w:p>
      <w:pPr>
        <w:pStyle w:val="BodyText"/>
      </w:pPr>
      <w:r>
        <w:t xml:space="preserve">(คุณครูคณิตา) รหัสไปรษณีย์ล่ะคะ</w:t>
      </w:r>
    </w:p>
    <w:p>
      <w:pPr>
        <w:pStyle w:val="BodyText"/>
      </w:pPr>
      <w:r>
        <w:t xml:space="preserve">(คุณครูปรเมษฐ) รหัสไปรษณีย์ประจวบคีรีขันธ์คือ 77110 ครับ</w:t>
      </w:r>
    </w:p>
    <w:p>
      <w:pPr>
        <w:pStyle w:val="BodyText"/>
      </w:pPr>
      <w:r>
        <w:t xml:space="preserve">(คุณครูคณิตา)ต่อมาค่ะ เรามาดูนี่คืออะไร คะคุณครูปรเมษฐ</w:t>
      </w:r>
    </w:p>
    <w:p>
      <w:pPr>
        <w:pStyle w:val="BodyText"/>
      </w:pPr>
      <w:r>
        <w:t xml:space="preserve">(คุณครูปรเมษฐ) เรียกว่าอะไรนะเด็ก ๆ ดวงตราไปรษณียากรคำทับศัพท์เราเรียกสิ่งนี้ว่า… เก่งมากครับ แสตมป์นั่นเองเขียนเสร็จหรือยัง ให้ดู 1 นาที</w:t>
      </w:r>
    </w:p>
    <w:p>
      <w:pPr>
        <w:pStyle w:val="BodyText"/>
      </w:pPr>
      <w:r>
        <w:t xml:space="preserve">(คุณครูปรเมษฐ) นักเรียน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env by DEV</dc:title>
  <dc:creator/>
  <cp:keywords/>
  <dcterms:created xsi:type="dcterms:W3CDTF">2022-04-04T10:05:38Z</dcterms:created>
  <dcterms:modified xsi:type="dcterms:W3CDTF">2022-04-04T10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เมษายน 2565 เวลา 15.40 น.</vt:lpwstr>
  </property>
  <property fmtid="{D5CDD505-2E9C-101B-9397-08002B2CF9AE}" pid="3" name="subtitle">
    <vt:lpwstr/>
  </property>
</Properties>
</file>